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974A5B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1101E61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3DEC7D46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77777777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Displays the </w:t>
            </w:r>
            <w:r w:rsidR="005C303D">
              <w:t>Main Application screen</w:t>
            </w:r>
            <w:r w:rsidR="008379BC">
              <w:t xml:space="preserve"> (figure 1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77777777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Displays the registration form in registration </w:t>
            </w:r>
            <w:r w:rsidR="00556E31">
              <w:t>screen</w:t>
            </w:r>
            <w:r w:rsidR="008379BC">
              <w:t xml:space="preserve"> (figure 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391157" w14:textId="5E8CACDB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System displays registration </w:t>
            </w:r>
            <w:r w:rsidR="009A0CAE">
              <w:rPr>
                <w:sz w:val="21"/>
                <w:szCs w:val="21"/>
              </w:rPr>
              <w:t xml:space="preserve">successful </w:t>
            </w:r>
            <w:r>
              <w:rPr>
                <w:sz w:val="21"/>
                <w:szCs w:val="21"/>
              </w:rPr>
              <w:t xml:space="preserve">message </w:t>
            </w:r>
            <w:r w:rsidR="008222C4">
              <w:rPr>
                <w:sz w:val="21"/>
                <w:szCs w:val="21"/>
              </w:rPr>
              <w:t xml:space="preserve">(figure 3) </w:t>
            </w:r>
            <w:r>
              <w:rPr>
                <w:sz w:val="21"/>
                <w:szCs w:val="21"/>
              </w:rPr>
              <w:t>and user is redirected back to Login page</w:t>
            </w:r>
            <w:r w:rsidR="008222C4">
              <w:rPr>
                <w:sz w:val="21"/>
                <w:szCs w:val="21"/>
              </w:rPr>
              <w:t xml:space="preserve"> (figure 1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77777777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>sees the registration successful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68D1FF23" w:rsidR="008379BC" w:rsidRDefault="00BC2B60" w:rsidP="008379BC">
      <w:pPr>
        <w:pStyle w:val="Normal1"/>
        <w:rPr>
          <w:b/>
        </w:rPr>
      </w:pPr>
      <w:r>
        <w:rPr>
          <w:b/>
        </w:rPr>
        <w:tab/>
      </w:r>
      <w:r w:rsidR="008379BC">
        <w:rPr>
          <w:b/>
        </w:rPr>
        <w:t>figure 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379BC">
        <w:rPr>
          <w:b/>
        </w:rPr>
        <w:t>figure 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8379BC">
        <w:rPr>
          <w:b/>
        </w:rPr>
        <w:t>figure 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2BB55DA" w14:textId="77777777" w:rsidR="008379BC" w:rsidRPr="008222C4" w:rsidRDefault="008379BC">
      <w:pPr>
        <w:pStyle w:val="Normal1"/>
        <w:rPr>
          <w:b/>
          <w:color w:val="FF0000"/>
        </w:rPr>
      </w:pPr>
      <w:r w:rsidRPr="008222C4">
        <w:rPr>
          <w:b/>
          <w:color w:val="FF0000"/>
        </w:rPr>
        <w:t xml:space="preserve">Please </w:t>
      </w:r>
    </w:p>
    <w:p w14:paraId="77D972EB" w14:textId="77777777" w:rsidR="00717E06" w:rsidRPr="008222C4" w:rsidRDefault="008379BC" w:rsidP="008379BC">
      <w:pPr>
        <w:pStyle w:val="Normal1"/>
        <w:numPr>
          <w:ilvl w:val="0"/>
          <w:numId w:val="1"/>
        </w:numPr>
        <w:rPr>
          <w:b/>
          <w:color w:val="FF0000"/>
        </w:rPr>
      </w:pPr>
      <w:r w:rsidRPr="008222C4">
        <w:rPr>
          <w:b/>
          <w:color w:val="FF0000"/>
        </w:rPr>
        <w:t>place the EUC at the top of each page - system side should reference figure numbers</w:t>
      </w:r>
    </w:p>
    <w:p w14:paraId="6C1AA2B2" w14:textId="77A358FD" w:rsidR="008379BC" w:rsidRDefault="008379BC" w:rsidP="008379BC">
      <w:pPr>
        <w:pStyle w:val="Normal1"/>
        <w:numPr>
          <w:ilvl w:val="0"/>
          <w:numId w:val="1"/>
        </w:numPr>
        <w:rPr>
          <w:b/>
          <w:color w:val="FF0000"/>
        </w:rPr>
      </w:pPr>
      <w:r w:rsidRPr="008222C4">
        <w:rPr>
          <w:b/>
          <w:color w:val="FF0000"/>
        </w:rPr>
        <w:t>place the corresponding UIPs below it with figure numbers</w:t>
      </w:r>
      <w:r w:rsidR="00BC2B60">
        <w:rPr>
          <w:b/>
          <w:color w:val="FF0000"/>
        </w:rPr>
        <w:t xml:space="preserve"> - on the same page</w:t>
      </w:r>
    </w:p>
    <w:p w14:paraId="5099E8EE" w14:textId="3B89D897" w:rsidR="009F66D6" w:rsidRDefault="009F66D6" w:rsidP="009F66D6">
      <w:pPr>
        <w:pStyle w:val="Normal1"/>
        <w:rPr>
          <w:b/>
          <w:color w:val="FF0000"/>
        </w:rPr>
      </w:pP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799DBFD5" w:rsidR="0055031F" w:rsidRDefault="0055031F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5127C736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141BCC8B" w14:textId="799DBFD5" w:rsidR="0055031F" w:rsidRDefault="0055031F" w:rsidP="009F66D6">
      <w:pPr>
        <w:pStyle w:val="Normal1"/>
        <w:rPr>
          <w:b/>
          <w:color w:val="FF0000"/>
        </w:rPr>
      </w:pPr>
    </w:p>
    <w:p w14:paraId="74BF4EC8" w14:textId="799DBFD5" w:rsidR="0055031F" w:rsidRDefault="0055031F" w:rsidP="009F66D6">
      <w:pPr>
        <w:pStyle w:val="Normal1"/>
        <w:rPr>
          <w:b/>
          <w:color w:val="FF0000"/>
        </w:rPr>
      </w:pPr>
    </w:p>
    <w:p w14:paraId="6FE907C2" w14:textId="799DBFD5" w:rsidR="0055031F" w:rsidRDefault="0055031F" w:rsidP="009F66D6">
      <w:pPr>
        <w:pStyle w:val="Normal1"/>
        <w:rPr>
          <w:b/>
          <w:color w:val="FF0000"/>
        </w:rPr>
      </w:pPr>
    </w:p>
    <w:p w14:paraId="5631F0EE" w14:textId="799DBFD5" w:rsidR="0055031F" w:rsidRDefault="0055031F" w:rsidP="009F66D6">
      <w:pPr>
        <w:pStyle w:val="Normal1"/>
        <w:rPr>
          <w:b/>
          <w:color w:val="FF0000"/>
        </w:rPr>
      </w:pPr>
    </w:p>
    <w:p w14:paraId="4B48590C" w14:textId="799DBFD5" w:rsidR="0055031F" w:rsidRDefault="0055031F" w:rsidP="009F66D6">
      <w:pPr>
        <w:pStyle w:val="Normal1"/>
        <w:rPr>
          <w:b/>
          <w:color w:val="FF0000"/>
        </w:rPr>
      </w:pPr>
    </w:p>
    <w:p w14:paraId="0B7BE373" w14:textId="799DBFD5" w:rsidR="0055031F" w:rsidRDefault="0055031F" w:rsidP="009F66D6">
      <w:pPr>
        <w:pStyle w:val="Normal1"/>
        <w:rPr>
          <w:b/>
          <w:color w:val="FF0000"/>
        </w:rPr>
      </w:pPr>
    </w:p>
    <w:p w14:paraId="3E04C085" w14:textId="799DBFD5" w:rsidR="0055031F" w:rsidRDefault="0055031F" w:rsidP="009F66D6">
      <w:pPr>
        <w:pStyle w:val="Normal1"/>
        <w:rPr>
          <w:b/>
          <w:color w:val="FF0000"/>
        </w:rPr>
      </w:pPr>
    </w:p>
    <w:p w14:paraId="45462DCD" w14:textId="799DBFD5" w:rsidR="0055031F" w:rsidRDefault="0055031F" w:rsidP="009F66D6">
      <w:pPr>
        <w:pStyle w:val="Normal1"/>
        <w:rPr>
          <w:b/>
          <w:color w:val="FF0000"/>
        </w:rPr>
      </w:pPr>
    </w:p>
    <w:p w14:paraId="3780D285" w14:textId="799DBFD5" w:rsidR="0055031F" w:rsidRDefault="0055031F" w:rsidP="009F66D6">
      <w:pPr>
        <w:pStyle w:val="Normal1"/>
        <w:rPr>
          <w:b/>
          <w:color w:val="FF0000"/>
        </w:rPr>
      </w:pPr>
    </w:p>
    <w:p w14:paraId="30A3BCA9" w14:textId="799DBFD5" w:rsidR="0055031F" w:rsidRDefault="0055031F" w:rsidP="009F66D6">
      <w:pPr>
        <w:pStyle w:val="Normal1"/>
        <w:rPr>
          <w:b/>
          <w:color w:val="FF0000"/>
        </w:rPr>
      </w:pPr>
    </w:p>
    <w:p w14:paraId="7927E287" w14:textId="799DBFD5" w:rsidR="0055031F" w:rsidRDefault="0055031F" w:rsidP="009F66D6">
      <w:pPr>
        <w:pStyle w:val="Normal1"/>
        <w:rPr>
          <w:b/>
          <w:color w:val="FF0000"/>
        </w:rPr>
      </w:pPr>
    </w:p>
    <w:p w14:paraId="11802CD1" w14:textId="799DBFD5" w:rsidR="0055031F" w:rsidRDefault="0055031F" w:rsidP="009F66D6">
      <w:pPr>
        <w:pStyle w:val="Normal1"/>
        <w:rPr>
          <w:b/>
          <w:color w:val="FF0000"/>
        </w:rPr>
      </w:pPr>
    </w:p>
    <w:p w14:paraId="366F2D26" w14:textId="799DBFD5" w:rsidR="0055031F" w:rsidRDefault="0055031F" w:rsidP="009F66D6">
      <w:pPr>
        <w:pStyle w:val="Normal1"/>
        <w:rPr>
          <w:b/>
          <w:color w:val="FF0000"/>
        </w:rPr>
      </w:pPr>
    </w:p>
    <w:p w14:paraId="53D47A2F" w14:textId="19604F91" w:rsidR="009F66D6" w:rsidRDefault="009F66D6" w:rsidP="009F66D6">
      <w:pPr>
        <w:pStyle w:val="Normal1"/>
        <w:rPr>
          <w:b/>
          <w:color w:val="FF0000"/>
        </w:rPr>
      </w:pPr>
    </w:p>
    <w:p w14:paraId="1ED93622" w14:textId="0DFE82A2" w:rsidR="009F66D6" w:rsidRDefault="009F66D6" w:rsidP="009F66D6">
      <w:pPr>
        <w:pStyle w:val="Normal1"/>
        <w:rPr>
          <w:b/>
          <w:color w:val="FF0000"/>
        </w:rPr>
      </w:pPr>
    </w:p>
    <w:p w14:paraId="77E630E1" w14:textId="54EE1223" w:rsidR="009F66D6" w:rsidRDefault="009F66D6" w:rsidP="009F66D6">
      <w:pPr>
        <w:pStyle w:val="Normal1"/>
        <w:rPr>
          <w:b/>
          <w:color w:val="FF0000"/>
        </w:rPr>
      </w:pPr>
    </w:p>
    <w:p w14:paraId="4C3A9FDB" w14:textId="001377EB" w:rsidR="009F66D6" w:rsidRDefault="009F66D6" w:rsidP="009F66D6">
      <w:pPr>
        <w:pStyle w:val="Normal1"/>
        <w:rPr>
          <w:b/>
          <w:color w:val="FF0000"/>
        </w:rPr>
      </w:pPr>
    </w:p>
    <w:p w14:paraId="05EC204E" w14:textId="4EA01113" w:rsidR="009F66D6" w:rsidRDefault="009F66D6" w:rsidP="009F66D6">
      <w:pPr>
        <w:pStyle w:val="Normal1"/>
        <w:rPr>
          <w:b/>
          <w:color w:val="FF0000"/>
        </w:rPr>
      </w:pPr>
    </w:p>
    <w:p w14:paraId="6DBBEAFF" w14:textId="5D33323E" w:rsidR="009F66D6" w:rsidRDefault="009F66D6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7585F1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12A13449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213791B7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>isplays the Main Application screen (figure 1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22A3A09" w14:textId="5D391969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.</w:t>
            </w:r>
          </w:p>
          <w:p w14:paraId="7A5317D2" w14:textId="493269E8" w:rsidR="009F66D6" w:rsidRDefault="00AD00EE" w:rsidP="484796F6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4AE7E8E1" w:rsidRPr="7F02CA8E">
              <w:rPr>
                <w:sz w:val="21"/>
                <w:szCs w:val="21"/>
              </w:rPr>
              <w:t>Screen</w:t>
            </w:r>
            <w:r w:rsidRPr="081305C8">
              <w:rPr>
                <w:sz w:val="21"/>
                <w:szCs w:val="21"/>
              </w:rPr>
              <w:t>.</w:t>
            </w:r>
          </w:p>
          <w:p w14:paraId="5518F161" w14:textId="5EF80B7C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8036169" w:rsidRPr="7F02CA8E">
              <w:rPr>
                <w:sz w:val="21"/>
                <w:szCs w:val="21"/>
              </w:rPr>
              <w:t>Screen</w:t>
            </w:r>
            <w:r w:rsidR="00AD00EE" w:rsidRPr="081305C8">
              <w:rPr>
                <w:sz w:val="21"/>
                <w:szCs w:val="21"/>
              </w:rPr>
              <w:t>.</w:t>
            </w:r>
          </w:p>
          <w:p w14:paraId="1F042632" w14:textId="75E552A3" w:rsidR="009F66D6" w:rsidRDefault="15801102" w:rsidP="7F02CA8E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2562BE75" w:rsidRPr="7F02CA8E">
              <w:rPr>
                <w:sz w:val="21"/>
                <w:szCs w:val="21"/>
              </w:rPr>
              <w:t>Screen</w:t>
            </w:r>
            <w:r w:rsidRPr="4738B3DD">
              <w:rPr>
                <w:sz w:val="21"/>
                <w:szCs w:val="21"/>
              </w:rPr>
              <w:t xml:space="preserve">. </w:t>
            </w:r>
          </w:p>
          <w:p w14:paraId="24DB8721" w14:textId="14C42053" w:rsidR="009F66D6" w:rsidRDefault="5C52DA2E" w:rsidP="3137D48B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2F97FF85">
              <w:rPr>
                <w:sz w:val="21"/>
                <w:szCs w:val="21"/>
              </w:rPr>
              <w:t xml:space="preserve">? </w:t>
            </w:r>
          </w:p>
        </w:tc>
      </w:tr>
      <w:tr w:rsidR="009F66D6" w14:paraId="0EE766DA" w14:textId="77777777" w:rsidTr="4994EA7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555E4C" w14:textId="15800F51" w:rsidR="009F66D6" w:rsidRDefault="7BC54A80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3AC33185" w:rsidRPr="790A859C">
              <w:rPr>
                <w:sz w:val="21"/>
                <w:szCs w:val="21"/>
              </w:rPr>
              <w:t>gets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 xml:space="preserve">function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F2CF7EE" w:rsidRPr="0DE6BF1C">
              <w:rPr>
                <w:sz w:val="21"/>
                <w:szCs w:val="21"/>
              </w:rPr>
              <w:t xml:space="preserve">. </w:t>
            </w:r>
          </w:p>
          <w:p w14:paraId="506B9915" w14:textId="5D37554C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5B1D182F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>Post condition: T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is eligible to access the appropriate user function</w:t>
            </w:r>
          </w:p>
        </w:tc>
      </w:tr>
    </w:tbl>
    <w:p w14:paraId="101B6D3C" w14:textId="3C05C920" w:rsidR="009F66D6" w:rsidRDefault="009F66D6" w:rsidP="009F66D6">
      <w:pPr>
        <w:pStyle w:val="Normal1"/>
        <w:rPr>
          <w:b/>
          <w:color w:val="FF0000"/>
        </w:rPr>
      </w:pPr>
    </w:p>
    <w:p w14:paraId="52C159A3" w14:textId="3C05C920" w:rsidR="00614977" w:rsidRDefault="00614977" w:rsidP="009F66D6">
      <w:pPr>
        <w:pStyle w:val="Normal1"/>
        <w:rPr>
          <w:b/>
          <w:color w:val="FF0000"/>
        </w:rPr>
      </w:pPr>
    </w:p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56505295" w14:textId="3C05C920" w:rsidR="00614977" w:rsidRDefault="00614977" w:rsidP="009F66D6">
      <w:pPr>
        <w:pStyle w:val="Normal1"/>
        <w:rPr>
          <w:b/>
          <w:color w:val="FF0000"/>
        </w:rPr>
      </w:pPr>
    </w:p>
    <w:p w14:paraId="2970D748" w14:textId="3C05C920" w:rsidR="00614977" w:rsidRDefault="00614977" w:rsidP="009F66D6">
      <w:pPr>
        <w:pStyle w:val="Normal1"/>
        <w:rPr>
          <w:b/>
          <w:color w:val="FF0000"/>
        </w:rPr>
      </w:pPr>
    </w:p>
    <w:p w14:paraId="33D6AAC3" w14:textId="3C05C920" w:rsidR="00614977" w:rsidRDefault="00614977" w:rsidP="009F66D6">
      <w:pPr>
        <w:pStyle w:val="Normal1"/>
        <w:rPr>
          <w:b/>
          <w:color w:val="FF0000"/>
        </w:rPr>
      </w:pPr>
    </w:p>
    <w:p w14:paraId="3AFB41F9" w14:textId="3C05C920" w:rsidR="00614977" w:rsidRDefault="00614977" w:rsidP="009F66D6">
      <w:pPr>
        <w:pStyle w:val="Normal1"/>
        <w:rPr>
          <w:b/>
          <w:color w:val="FF0000"/>
        </w:rPr>
      </w:pPr>
    </w:p>
    <w:p w14:paraId="3AD38BAA" w14:textId="3C05C920" w:rsidR="00614977" w:rsidRDefault="00614977" w:rsidP="009F66D6">
      <w:pPr>
        <w:pStyle w:val="Normal1"/>
        <w:rPr>
          <w:b/>
          <w:color w:val="FF0000"/>
        </w:rPr>
      </w:pPr>
    </w:p>
    <w:p w14:paraId="37E2EE3E" w14:textId="3C05C920" w:rsidR="00614977" w:rsidRDefault="00614977" w:rsidP="009F66D6">
      <w:pPr>
        <w:pStyle w:val="Normal1"/>
        <w:rPr>
          <w:b/>
          <w:color w:val="FF0000"/>
        </w:rPr>
      </w:pPr>
    </w:p>
    <w:p w14:paraId="36B74699" w14:textId="3C05C920" w:rsidR="00614977" w:rsidRDefault="00614977" w:rsidP="009F66D6">
      <w:pPr>
        <w:pStyle w:val="Normal1"/>
        <w:rPr>
          <w:b/>
          <w:color w:val="FF0000"/>
        </w:rPr>
      </w:pP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3C05C920" w:rsidR="00614977" w:rsidRDefault="00614977" w:rsidP="009F66D6">
      <w:pPr>
        <w:pStyle w:val="Normal1"/>
        <w:rPr>
          <w:b/>
          <w:color w:val="FF0000"/>
        </w:rPr>
      </w:pP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39E586A6" w:rsidRDefault="39E586A6" w:rsidP="39E586A6">
      <w:pPr>
        <w:pStyle w:val="Normal1"/>
        <w:rPr>
          <w:b/>
          <w:bCs/>
          <w:color w:val="FF0000"/>
        </w:rPr>
      </w:pPr>
    </w:p>
    <w:p w14:paraId="1B9D14F0" w14:textId="3C05C920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6B49850B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782A87" w14:textId="0C51102B" w:rsidR="00614977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  <w:r w:rsidRPr="446BA984">
              <w:rPr>
                <w:b/>
                <w:bCs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7600AA" w14:textId="39997573" w:rsidR="00614977" w:rsidRDefault="00614977" w:rsidP="1E83455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>2. The system d</w:t>
            </w:r>
            <w:r w:rsidR="3887C1B0" w:rsidRPr="1E83455C">
              <w:rPr>
                <w:sz w:val="21"/>
                <w:szCs w:val="21"/>
              </w:rPr>
              <w:t xml:space="preserve">isplays </w:t>
            </w:r>
            <w:r w:rsidR="3887C1B0" w:rsidRPr="23C324A9">
              <w:rPr>
                <w:sz w:val="21"/>
                <w:szCs w:val="21"/>
              </w:rPr>
              <w:t>Main Application screen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388747EE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The </w:t>
            </w:r>
            <w:r w:rsidRPr="56AC0C83">
              <w:rPr>
                <w:b/>
                <w:bCs/>
                <w:sz w:val="24"/>
                <w:szCs w:val="24"/>
              </w:rPr>
              <w:t>System 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36DCA1CF" w:rsidRPr="161CFCA1">
              <w:rPr>
                <w:b/>
                <w:bCs/>
                <w:sz w:val="24"/>
                <w:szCs w:val="24"/>
              </w:rPr>
              <w:t>loses</w:t>
            </w:r>
            <w:r w:rsidR="595495D0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access 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to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77777777" w:rsidR="008D77D6" w:rsidRDefault="008D77D6" w:rsidP="009F66D6">
      <w:pPr>
        <w:pStyle w:val="Normal1"/>
        <w:rPr>
          <w:b/>
          <w:color w:val="FF0000"/>
        </w:rPr>
      </w:pP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77777777" w:rsidR="008D77D6" w:rsidRDefault="008D77D6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73274F0F" w14:textId="4A5E55CD" w:rsidR="00B11D81" w:rsidRDefault="00B11D81" w:rsidP="008D77D6">
      <w:pPr>
        <w:pStyle w:val="Normal1"/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62E64E71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50B4EA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 Home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D611D3" w14:textId="64E350BE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6D4C14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.</w:t>
            </w:r>
          </w:p>
          <w:p w14:paraId="2E02EAA6" w14:textId="3AE0DE5C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.</w:t>
            </w:r>
          </w:p>
          <w:p w14:paraId="22C62337" w14:textId="28818B87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.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5F52B67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0E4AD8B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D5324A8" w:rsidRPr="1C1D1EB9">
              <w:rPr>
                <w:b/>
                <w:bCs/>
                <w:sz w:val="24"/>
                <w:szCs w:val="24"/>
              </w:rPr>
              <w:t>the system displays the System User’s information</w:t>
            </w:r>
          </w:p>
        </w:tc>
      </w:tr>
    </w:tbl>
    <w:p w14:paraId="4ABF8650" w14:textId="77777777" w:rsidR="008D77D6" w:rsidRPr="008222C4" w:rsidRDefault="008D77D6" w:rsidP="008D77D6">
      <w:pPr>
        <w:pStyle w:val="Normal1"/>
        <w:rPr>
          <w:b/>
          <w:color w:val="FF0000"/>
        </w:rPr>
      </w:pPr>
    </w:p>
    <w:p w14:paraId="3090844E" w14:textId="77777777" w:rsidR="008D77D6" w:rsidRDefault="008D77D6" w:rsidP="008D77D6">
      <w:pPr>
        <w:pStyle w:val="Normal1"/>
        <w:rPr>
          <w:b/>
          <w:color w:val="FF0000"/>
        </w:rPr>
      </w:pPr>
    </w:p>
    <w:p w14:paraId="58CB9C34" w14:textId="77777777" w:rsidR="007B304A" w:rsidRDefault="007B304A" w:rsidP="008D77D6">
      <w:pPr>
        <w:pStyle w:val="Normal1"/>
        <w:rPr>
          <w:b/>
          <w:color w:val="FF0000"/>
        </w:rPr>
      </w:pPr>
    </w:p>
    <w:p w14:paraId="07A76C96" w14:textId="77777777" w:rsidR="007B304A" w:rsidRDefault="007B304A" w:rsidP="008D77D6">
      <w:pPr>
        <w:pStyle w:val="Normal1"/>
        <w:rPr>
          <w:b/>
          <w:color w:val="FF0000"/>
        </w:rPr>
      </w:pPr>
    </w:p>
    <w:p w14:paraId="61F3B3F6" w14:textId="77777777" w:rsidR="007B304A" w:rsidRDefault="007B304A" w:rsidP="008D77D6">
      <w:pPr>
        <w:pStyle w:val="Normal1"/>
        <w:rPr>
          <w:b/>
          <w:color w:val="FF0000"/>
        </w:rPr>
      </w:pP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77777777" w:rsidR="007B304A" w:rsidRDefault="007B304A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4882535B" w14:textId="00B997A1" w:rsidR="007B304A" w:rsidRDefault="007B304A" w:rsidP="008D77D6">
      <w:pPr>
        <w:pStyle w:val="Normal1"/>
        <w:rPr>
          <w:b/>
          <w:color w:val="FF0000"/>
        </w:rPr>
      </w:pPr>
    </w:p>
    <w:p w14:paraId="7D240DCE" w14:textId="00B997A1" w:rsidR="19B567E6" w:rsidRDefault="19B567E6" w:rsidP="19B567E6">
      <w:pPr>
        <w:pStyle w:val="Normal1"/>
      </w:pPr>
    </w:p>
    <w:p w14:paraId="4A7CF9D7" w14:textId="00B997A1" w:rsidR="19B567E6" w:rsidRDefault="19B567E6" w:rsidP="19B567E6">
      <w:pPr>
        <w:pStyle w:val="Normal1"/>
      </w:pPr>
    </w:p>
    <w:p w14:paraId="40128DF2" w14:textId="00B997A1" w:rsidR="19B567E6" w:rsidRDefault="19B567E6" w:rsidP="19B567E6">
      <w:pPr>
        <w:pStyle w:val="Normal1"/>
      </w:pPr>
    </w:p>
    <w:p w14:paraId="1F63A9D5" w14:textId="00B997A1" w:rsidR="19B567E6" w:rsidRDefault="19B567E6" w:rsidP="19B567E6">
      <w:pPr>
        <w:pStyle w:val="Normal1"/>
      </w:pPr>
    </w:p>
    <w:p w14:paraId="373B18AE" w14:textId="00B997A1" w:rsidR="19B567E6" w:rsidRDefault="19B567E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22A8B1F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03BE441D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77BBF">
              <w:rPr>
                <w:b/>
                <w:bCs/>
                <w:sz w:val="21"/>
                <w:szCs w:val="21"/>
              </w:rPr>
              <w:t>User</w:t>
            </w:r>
            <w:r w:rsidR="00FB31A5">
              <w:rPr>
                <w:b/>
                <w:bCs/>
                <w:sz w:val="21"/>
                <w:szCs w:val="21"/>
              </w:rPr>
              <w:t>/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148A22" w14:textId="517D708D" w:rsidR="007B304A" w:rsidRDefault="007B304A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01D155CE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Screen</w:t>
            </w:r>
            <w:r w:rsidRPr="0BFAA449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92BD82F" w14:textId="50111382" w:rsidR="007B304A" w:rsidRDefault="007B304A" w:rsidP="00693588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System User’s </w:t>
            </w:r>
            <w:r w:rsidR="00073681">
              <w:rPr>
                <w:sz w:val="21"/>
                <w:szCs w:val="21"/>
              </w:rPr>
              <w:t>Update</w:t>
            </w:r>
            <w:r w:rsidRPr="6C2AE4A3">
              <w:rPr>
                <w:sz w:val="21"/>
                <w:szCs w:val="21"/>
              </w:rPr>
              <w:t xml:space="preserve"> Profile screen</w:t>
            </w:r>
          </w:p>
          <w:p w14:paraId="221182FB" w14:textId="77777777" w:rsidR="007B304A" w:rsidRDefault="007B304A" w:rsidP="007B304A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.</w:t>
            </w:r>
          </w:p>
          <w:p w14:paraId="14DA8D0F" w14:textId="77777777" w:rsidR="007B304A" w:rsidRDefault="007B304A" w:rsidP="007B304A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.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5CE1453E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update one or more fields and </w:t>
            </w:r>
            <w:r w:rsidR="00FF7BBD">
              <w:rPr>
                <w:sz w:val="21"/>
                <w:szCs w:val="21"/>
              </w:rPr>
              <w:t>clicks</w:t>
            </w:r>
            <w:r w:rsidR="00121C04">
              <w:rPr>
                <w:sz w:val="21"/>
                <w:szCs w:val="21"/>
              </w:rPr>
              <w:t xml:space="preserve"> ‘Update’ </w:t>
            </w:r>
            <w:r w:rsidR="00FF7BBD">
              <w:rPr>
                <w:sz w:val="21"/>
                <w:szCs w:val="21"/>
              </w:rPr>
              <w:t>button</w:t>
            </w:r>
            <w:r w:rsidR="006A693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AC35D1" w14:textId="02C09E36" w:rsidR="00732A69" w:rsidRDefault="008A0592" w:rsidP="009717BF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8F1CAD">
              <w:rPr>
                <w:sz w:val="21"/>
                <w:szCs w:val="21"/>
              </w:rPr>
              <w:t>The system updates the user profile</w:t>
            </w:r>
            <w:r w:rsidR="00732A69">
              <w:rPr>
                <w:sz w:val="21"/>
                <w:szCs w:val="21"/>
              </w:rPr>
              <w:t xml:space="preserve"> </w:t>
            </w:r>
            <w:r w:rsidR="00904D38">
              <w:rPr>
                <w:sz w:val="21"/>
                <w:szCs w:val="21"/>
              </w:rPr>
              <w:t xml:space="preserve">with </w:t>
            </w:r>
            <w:r w:rsidR="00AD44CE">
              <w:rPr>
                <w:sz w:val="21"/>
                <w:szCs w:val="21"/>
              </w:rPr>
              <w:t>updated fields</w:t>
            </w:r>
            <w:r w:rsidR="00904D38">
              <w:rPr>
                <w:sz w:val="21"/>
                <w:szCs w:val="21"/>
              </w:rPr>
              <w:t xml:space="preserve"> and a confirmation message is displayed to the System user.</w:t>
            </w:r>
          </w:p>
        </w:tc>
      </w:tr>
      <w:tr w:rsidR="007B304A" w14:paraId="5E38E7B1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AE6D12" w14:textId="72F1FBB5" w:rsidR="007B304A" w:rsidRPr="005633F3" w:rsidRDefault="000D146E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F777DC">
              <w:rPr>
                <w:sz w:val="21"/>
                <w:szCs w:val="21"/>
              </w:rPr>
              <w:t xml:space="preserve">successful update 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199AFF64" w14:textId="77777777" w:rsidR="007B304A" w:rsidRPr="005633F3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3012F789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>he system displays the System User’s information</w:t>
            </w:r>
          </w:p>
        </w:tc>
      </w:tr>
    </w:tbl>
    <w:p w14:paraId="2FA4F069" w14:textId="77777777" w:rsidR="007B304A" w:rsidRPr="008222C4" w:rsidRDefault="007B304A" w:rsidP="007B304A">
      <w:pPr>
        <w:pStyle w:val="Normal1"/>
        <w:rPr>
          <w:b/>
          <w:color w:val="FF0000"/>
        </w:rPr>
      </w:pPr>
    </w:p>
    <w:p w14:paraId="7248CDBD" w14:textId="77777777" w:rsidR="007B304A" w:rsidRPr="008222C4" w:rsidRDefault="007B304A" w:rsidP="008D77D6">
      <w:pPr>
        <w:pStyle w:val="Normal1"/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44060" w:rsidRDefault="00F44060" w:rsidP="009F66D6">
      <w:pPr>
        <w:pStyle w:val="Normal1"/>
        <w:rPr>
          <w:b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24B011CF" w14:textId="02C09E36" w:rsidR="00F44060" w:rsidRDefault="00F44060" w:rsidP="009F66D6">
      <w:pPr>
        <w:pStyle w:val="Normal1"/>
        <w:rPr>
          <w:b/>
          <w:color w:val="FF0000"/>
        </w:rPr>
      </w:pPr>
    </w:p>
    <w:p w14:paraId="729E5E72" w14:textId="02C09E36" w:rsidR="00F44060" w:rsidRDefault="00F44060" w:rsidP="009F66D6">
      <w:pPr>
        <w:pStyle w:val="Normal1"/>
        <w:rPr>
          <w:b/>
          <w:color w:val="FF0000"/>
        </w:rPr>
      </w:pPr>
    </w:p>
    <w:p w14:paraId="76D43AD1" w14:textId="02C09E36" w:rsidR="00F44060" w:rsidRDefault="00F44060" w:rsidP="009F66D6">
      <w:pPr>
        <w:pStyle w:val="Normal1"/>
        <w:rPr>
          <w:b/>
          <w:color w:val="FF0000"/>
        </w:rPr>
      </w:pPr>
    </w:p>
    <w:p w14:paraId="4E0D8BB5" w14:textId="02C09E36" w:rsidR="00F44060" w:rsidRDefault="00F44060" w:rsidP="009F66D6">
      <w:pPr>
        <w:pStyle w:val="Normal1"/>
        <w:rPr>
          <w:b/>
          <w:color w:val="FF0000"/>
        </w:rPr>
      </w:pPr>
    </w:p>
    <w:p w14:paraId="62CC68D0" w14:textId="02C09E36" w:rsidR="00F44060" w:rsidRDefault="00F44060" w:rsidP="009F66D6">
      <w:pPr>
        <w:pStyle w:val="Normal1"/>
        <w:rPr>
          <w:b/>
          <w:color w:val="FF0000"/>
        </w:rPr>
      </w:pPr>
    </w:p>
    <w:p w14:paraId="1B1440EE" w14:textId="02C09E36" w:rsidR="00F44060" w:rsidRDefault="00F44060" w:rsidP="009F66D6">
      <w:pPr>
        <w:pStyle w:val="Normal1"/>
        <w:rPr>
          <w:b/>
          <w:color w:val="FF0000"/>
        </w:rPr>
      </w:pPr>
    </w:p>
    <w:p w14:paraId="22A2303D" w14:textId="02C09E36" w:rsidR="00F44060" w:rsidRDefault="00F44060" w:rsidP="009F66D6">
      <w:pPr>
        <w:pStyle w:val="Normal1"/>
        <w:rPr>
          <w:b/>
          <w:color w:val="FF0000"/>
        </w:rPr>
      </w:pPr>
    </w:p>
    <w:p w14:paraId="6F2205BF" w14:textId="02C09E36" w:rsidR="00F44060" w:rsidRDefault="00F44060" w:rsidP="009F66D6">
      <w:pPr>
        <w:pStyle w:val="Normal1"/>
        <w:rPr>
          <w:b/>
          <w:color w:val="FF0000"/>
        </w:rPr>
      </w:pPr>
    </w:p>
    <w:p w14:paraId="3EAE0059" w14:textId="02C09E36" w:rsidR="00F44060" w:rsidRDefault="00F44060" w:rsidP="009F66D6">
      <w:pPr>
        <w:pStyle w:val="Normal1"/>
        <w:rPr>
          <w:b/>
          <w:color w:val="FF0000"/>
        </w:rPr>
      </w:pPr>
    </w:p>
    <w:p w14:paraId="029FC1CF" w14:textId="02C09E36" w:rsidR="00F44060" w:rsidRDefault="00F44060" w:rsidP="009F66D6">
      <w:pPr>
        <w:pStyle w:val="Normal1"/>
        <w:rPr>
          <w:b/>
          <w:color w:val="FF0000"/>
        </w:rPr>
      </w:pPr>
    </w:p>
    <w:p w14:paraId="75DCCFAF" w14:textId="02C09E36" w:rsidR="00F44060" w:rsidRDefault="00F44060" w:rsidP="009F66D6">
      <w:pPr>
        <w:pStyle w:val="Normal1"/>
        <w:rPr>
          <w:b/>
          <w:color w:val="FF0000"/>
        </w:rPr>
      </w:pPr>
    </w:p>
    <w:p w14:paraId="2502D55E" w14:textId="02C09E36" w:rsidR="00F44060" w:rsidRDefault="00F44060" w:rsidP="00F44060">
      <w:pPr>
        <w:pStyle w:val="Normal1"/>
      </w:pPr>
    </w:p>
    <w:p w14:paraId="0460120D" w14:textId="02C09E36" w:rsidR="00B6486D" w:rsidRPr="00B6486D" w:rsidRDefault="00B6486D" w:rsidP="00B6486D">
      <w:pPr>
        <w:pStyle w:val="Normal1"/>
      </w:pPr>
    </w:p>
    <w:p w14:paraId="2BD469F1" w14:textId="7F186568" w:rsidR="5879BBB9" w:rsidRDefault="5879BBB9" w:rsidP="5879BBB9">
      <w:pPr>
        <w:pStyle w:val="Normal1"/>
      </w:pPr>
    </w:p>
    <w:p w14:paraId="0D1F8173" w14:textId="44BB6ADF" w:rsidR="5879BBB9" w:rsidRDefault="5879BBB9" w:rsidP="5879BBB9">
      <w:pPr>
        <w:pStyle w:val="Normal1"/>
      </w:pPr>
    </w:p>
    <w:p w14:paraId="2AFA8262" w14:textId="7F3535A1" w:rsidR="5879BBB9" w:rsidRDefault="5879BBB9" w:rsidP="5879BBB9">
      <w:pPr>
        <w:pStyle w:val="Normal1"/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77777777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77777777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352B1351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4A7FAC0F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S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579434E5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007240D1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15C18D43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commentRangeStart w:id="0"/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 xml:space="preserve">fills </w:t>
            </w:r>
            <w:commentRangeEnd w:id="0"/>
            <w:r w:rsidR="00211687">
              <w:rPr>
                <w:rStyle w:val="CommentReference"/>
              </w:rPr>
              <w:commentReference w:id="0"/>
            </w:r>
            <w:r w:rsidR="00DF4EE7">
              <w:rPr>
                <w:sz w:val="21"/>
                <w:szCs w:val="21"/>
              </w:rPr>
              <w:t>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h Vehicles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339D0E" w14:textId="0248022D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>them on Search Vehicles Screen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30274488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>Vehicles S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4C941A4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4B28DF01" w14:textId="02C09E36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1257FD4D" w14:textId="77777777" w:rsidR="006152B7" w:rsidRDefault="006152B7" w:rsidP="009F66D6">
      <w:pPr>
        <w:pStyle w:val="Normal1"/>
        <w:rPr>
          <w:b/>
          <w:color w:val="FF0000"/>
        </w:rPr>
      </w:pPr>
    </w:p>
    <w:p w14:paraId="2E56FEBE" w14:textId="77777777" w:rsidR="006152B7" w:rsidRDefault="006152B7" w:rsidP="009F66D6">
      <w:pPr>
        <w:pStyle w:val="Normal1"/>
        <w:rPr>
          <w:b/>
          <w:color w:val="FF0000"/>
        </w:rPr>
      </w:pPr>
    </w:p>
    <w:p w14:paraId="343F60DD" w14:textId="77777777" w:rsidR="006152B7" w:rsidRDefault="006152B7" w:rsidP="009F66D6">
      <w:pPr>
        <w:pStyle w:val="Normal1"/>
        <w:rPr>
          <w:b/>
          <w:color w:val="FF0000"/>
        </w:rPr>
      </w:pPr>
    </w:p>
    <w:p w14:paraId="38ED06B3" w14:textId="77777777" w:rsidR="006152B7" w:rsidRDefault="006152B7" w:rsidP="009F66D6">
      <w:pPr>
        <w:pStyle w:val="Normal1"/>
        <w:rPr>
          <w:b/>
          <w:color w:val="FF0000"/>
        </w:rPr>
      </w:pPr>
    </w:p>
    <w:p w14:paraId="05C9C6C6" w14:textId="77777777" w:rsidR="006152B7" w:rsidRDefault="006152B7" w:rsidP="009F66D6">
      <w:pPr>
        <w:pStyle w:val="Normal1"/>
        <w:rPr>
          <w:b/>
          <w:color w:val="FF0000"/>
        </w:rPr>
      </w:pPr>
    </w:p>
    <w:p w14:paraId="7E80741B" w14:textId="77777777" w:rsidR="006152B7" w:rsidRDefault="006152B7" w:rsidP="009F66D6">
      <w:pPr>
        <w:pStyle w:val="Normal1"/>
        <w:rPr>
          <w:b/>
          <w:color w:val="FF0000"/>
        </w:rPr>
      </w:pPr>
    </w:p>
    <w:p w14:paraId="2E575FE3" w14:textId="77777777" w:rsidR="006152B7" w:rsidRDefault="006152B7" w:rsidP="009F66D6">
      <w:pPr>
        <w:pStyle w:val="Normal1"/>
        <w:rPr>
          <w:b/>
          <w:color w:val="FF0000"/>
        </w:rPr>
      </w:pPr>
    </w:p>
    <w:p w14:paraId="3379AE66" w14:textId="77777777" w:rsidR="006152B7" w:rsidRDefault="006152B7" w:rsidP="009F66D6">
      <w:pPr>
        <w:pStyle w:val="Normal1"/>
        <w:rPr>
          <w:b/>
          <w:color w:val="FF0000"/>
        </w:rPr>
      </w:pPr>
    </w:p>
    <w:p w14:paraId="3222C9FF" w14:textId="77777777" w:rsidR="006152B7" w:rsidRDefault="006152B7" w:rsidP="009F66D6">
      <w:pPr>
        <w:pStyle w:val="Normal1"/>
        <w:rPr>
          <w:b/>
          <w:color w:val="FF0000"/>
        </w:rPr>
      </w:pPr>
    </w:p>
    <w:p w14:paraId="1134385A" w14:textId="77777777" w:rsidR="006152B7" w:rsidRDefault="006152B7" w:rsidP="009F66D6">
      <w:pPr>
        <w:pStyle w:val="Normal1"/>
        <w:rPr>
          <w:b/>
          <w:color w:val="FF0000"/>
        </w:rPr>
      </w:pPr>
    </w:p>
    <w:p w14:paraId="3036B8D4" w14:textId="77777777" w:rsidR="006152B7" w:rsidRDefault="006152B7" w:rsidP="009F66D6">
      <w:pPr>
        <w:pStyle w:val="Normal1"/>
        <w:rPr>
          <w:b/>
          <w:color w:val="FF0000"/>
        </w:rPr>
      </w:pPr>
    </w:p>
    <w:p w14:paraId="1EFC6B65" w14:textId="77777777" w:rsidR="006152B7" w:rsidRDefault="006152B7" w:rsidP="009F66D6">
      <w:pPr>
        <w:pStyle w:val="Normal1"/>
        <w:rPr>
          <w:b/>
          <w:color w:val="FF0000"/>
        </w:rPr>
      </w:pPr>
    </w:p>
    <w:p w14:paraId="1A2E83C7" w14:textId="77777777" w:rsidR="006152B7" w:rsidRDefault="006152B7" w:rsidP="009F66D6">
      <w:pPr>
        <w:pStyle w:val="Normal1"/>
        <w:rPr>
          <w:b/>
          <w:color w:val="FF0000"/>
        </w:rPr>
      </w:pPr>
    </w:p>
    <w:p w14:paraId="6ECC9E40" w14:textId="77777777" w:rsidR="006152B7" w:rsidRDefault="006152B7" w:rsidP="009F66D6">
      <w:pPr>
        <w:pStyle w:val="Normal1"/>
        <w:rPr>
          <w:b/>
          <w:color w:val="FF0000"/>
        </w:rPr>
      </w:pPr>
    </w:p>
    <w:p w14:paraId="39D24D84" w14:textId="77777777" w:rsidR="006152B7" w:rsidRDefault="006152B7" w:rsidP="009F66D6">
      <w:pPr>
        <w:pStyle w:val="Normal1"/>
        <w:rPr>
          <w:b/>
          <w:color w:val="FF0000"/>
        </w:rPr>
      </w:pPr>
    </w:p>
    <w:p w14:paraId="675C6C84" w14:textId="77777777" w:rsidR="006152B7" w:rsidRDefault="006152B7" w:rsidP="009F66D6">
      <w:pPr>
        <w:pStyle w:val="Normal1"/>
        <w:rPr>
          <w:b/>
          <w:color w:val="FF0000"/>
        </w:rPr>
      </w:pPr>
    </w:p>
    <w:p w14:paraId="46215BF1" w14:textId="77777777" w:rsidR="006152B7" w:rsidRDefault="006152B7" w:rsidP="009F66D6">
      <w:pPr>
        <w:pStyle w:val="Normal1"/>
        <w:rPr>
          <w:b/>
          <w:color w:val="FF0000"/>
        </w:rPr>
      </w:pPr>
    </w:p>
    <w:p w14:paraId="579588FD" w14:textId="77777777" w:rsidR="006152B7" w:rsidRDefault="006152B7" w:rsidP="009F66D6">
      <w:pPr>
        <w:pStyle w:val="Normal1"/>
        <w:rPr>
          <w:b/>
          <w:color w:val="FF0000"/>
        </w:rPr>
      </w:pPr>
    </w:p>
    <w:p w14:paraId="287E895D" w14:textId="77777777" w:rsidR="006152B7" w:rsidRDefault="006152B7" w:rsidP="009F66D6">
      <w:pPr>
        <w:pStyle w:val="Normal1"/>
        <w:rPr>
          <w:b/>
          <w:color w:val="FF0000"/>
        </w:rPr>
      </w:pPr>
    </w:p>
    <w:p w14:paraId="5640BAD4" w14:textId="77777777" w:rsidR="006152B7" w:rsidRDefault="006152B7" w:rsidP="009F66D6">
      <w:pPr>
        <w:pStyle w:val="Normal1"/>
        <w:rPr>
          <w:b/>
          <w:color w:val="FF0000"/>
        </w:rPr>
      </w:pPr>
    </w:p>
    <w:p w14:paraId="640EDB4E" w14:textId="77777777" w:rsidR="006152B7" w:rsidRDefault="006152B7" w:rsidP="009F66D6">
      <w:pPr>
        <w:pStyle w:val="Normal1"/>
        <w:rPr>
          <w:b/>
          <w:color w:val="FF0000"/>
        </w:rPr>
      </w:pPr>
    </w:p>
    <w:p w14:paraId="047C3D65" w14:textId="77777777" w:rsidR="006152B7" w:rsidRDefault="006152B7" w:rsidP="009F66D6">
      <w:pPr>
        <w:pStyle w:val="Normal1"/>
        <w:rPr>
          <w:b/>
          <w:color w:val="FF0000"/>
        </w:rPr>
      </w:pPr>
    </w:p>
    <w:p w14:paraId="55865D71" w14:textId="77777777" w:rsidR="006152B7" w:rsidRDefault="006152B7" w:rsidP="009F66D6">
      <w:pPr>
        <w:pStyle w:val="Normal1"/>
        <w:rPr>
          <w:b/>
          <w:color w:val="FF0000"/>
        </w:rPr>
      </w:pPr>
    </w:p>
    <w:p w14:paraId="1E17BB26" w14:textId="77777777" w:rsidR="006152B7" w:rsidRDefault="006152B7" w:rsidP="74A828EB">
      <w:pPr>
        <w:pStyle w:val="Normal1"/>
        <w:rPr>
          <w:b/>
          <w:bCs/>
          <w:color w:val="FF0000"/>
        </w:rPr>
      </w:pPr>
    </w:p>
    <w:p w14:paraId="3835EDF5" w14:textId="55E68273" w:rsidR="74A828EB" w:rsidRDefault="74A828EB" w:rsidP="74A828EB">
      <w:pPr>
        <w:pStyle w:val="Normal1"/>
        <w:rPr>
          <w:b/>
          <w:bCs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1B30CA02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4368E4">
              <w:t>Search Vehicles</w:t>
            </w:r>
            <w:r>
              <w:t xml:space="preserve"> Screen</w:t>
            </w:r>
            <w:r w:rsidRPr="446BA984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4702B0B6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Pr="70E5F14B">
              <w:rPr>
                <w:sz w:val="21"/>
                <w:szCs w:val="21"/>
              </w:rPr>
              <w:t>.</w:t>
            </w:r>
          </w:p>
        </w:tc>
      </w:tr>
      <w:tr w:rsidR="006152B7" w14:paraId="42BB38FE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4DB092" w14:textId="7CE7C84E" w:rsidR="006152B7" w:rsidRPr="005B5CD0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User </w:t>
            </w:r>
            <w:r w:rsidR="003238DA">
              <w:rPr>
                <w:sz w:val="21"/>
                <w:szCs w:val="21"/>
              </w:rPr>
              <w:t xml:space="preserve">fils </w:t>
            </w:r>
            <w:r>
              <w:rPr>
                <w:sz w:val="21"/>
                <w:szCs w:val="21"/>
              </w:rPr>
              <w:t>the details and clicks the “Search Vehicles”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BC82D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4. The system retrieves the relevant list of available vehicles and displays them on Search Vehicles Screen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>sees the relevant list of vehicles on Search Vehicles S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77777777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17477B4" w14:textId="77777777" w:rsidR="006152B7" w:rsidRPr="008222C4" w:rsidRDefault="006152B7" w:rsidP="009F66D6">
      <w:pPr>
        <w:pStyle w:val="Normal1"/>
        <w:rPr>
          <w:b/>
          <w:color w:val="FF0000"/>
        </w:rPr>
      </w:pPr>
    </w:p>
    <w:sectPr w:rsidR="006152B7" w:rsidRPr="008222C4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Bysani, Nishanth" w:date="2020-10-19T12:02:00Z" w:initials="BN">
    <w:p w14:paraId="27A69D36" w14:textId="51616000" w:rsidR="00211687" w:rsidRDefault="00211687">
      <w:pPr>
        <w:pStyle w:val="CommentText"/>
      </w:pPr>
      <w:r>
        <w:rPr>
          <w:rStyle w:val="CommentReference"/>
        </w:rPr>
        <w:annotationRef/>
      </w:r>
      <w:r>
        <w:t>Do we have to be really precise with the detail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7A69D3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7FEE7" w16cex:dateUtc="2020-10-19T17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A69D36" w16cid:durableId="2337FEE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9D3713" w14:textId="77777777" w:rsidR="00055C82" w:rsidRDefault="00055C82" w:rsidP="009F66D6">
      <w:pPr>
        <w:spacing w:line="240" w:lineRule="auto"/>
      </w:pPr>
      <w:r>
        <w:separator/>
      </w:r>
    </w:p>
  </w:endnote>
  <w:endnote w:type="continuationSeparator" w:id="0">
    <w:p w14:paraId="4143BE06" w14:textId="77777777" w:rsidR="00055C82" w:rsidRDefault="00055C82" w:rsidP="009F66D6">
      <w:pPr>
        <w:spacing w:line="240" w:lineRule="auto"/>
      </w:pPr>
      <w:r>
        <w:continuationSeparator/>
      </w:r>
    </w:p>
  </w:endnote>
  <w:endnote w:type="continuationNotice" w:id="1">
    <w:p w14:paraId="79C3C4DC" w14:textId="77777777" w:rsidR="00055C82" w:rsidRDefault="00055C8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0CFED" w14:textId="77777777" w:rsidR="00055C82" w:rsidRDefault="00055C82" w:rsidP="009F66D6">
      <w:pPr>
        <w:spacing w:line="240" w:lineRule="auto"/>
      </w:pPr>
      <w:r>
        <w:separator/>
      </w:r>
    </w:p>
  </w:footnote>
  <w:footnote w:type="continuationSeparator" w:id="0">
    <w:p w14:paraId="27142132" w14:textId="77777777" w:rsidR="00055C82" w:rsidRDefault="00055C82" w:rsidP="009F66D6">
      <w:pPr>
        <w:spacing w:line="240" w:lineRule="auto"/>
      </w:pPr>
      <w:r>
        <w:continuationSeparator/>
      </w:r>
    </w:p>
  </w:footnote>
  <w:footnote w:type="continuationNotice" w:id="1">
    <w:p w14:paraId="1CD1E565" w14:textId="77777777" w:rsidR="00055C82" w:rsidRDefault="00055C82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ysani, Nishanth">
    <w15:presenceInfo w15:providerId="None" w15:userId="Bysani, Nishan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kwqwUAJ1ZeNSwAAAA="/>
  </w:docVars>
  <w:rsids>
    <w:rsidRoot w:val="00717E06"/>
    <w:rsid w:val="00011D5C"/>
    <w:rsid w:val="0002131E"/>
    <w:rsid w:val="0002184D"/>
    <w:rsid w:val="00026C02"/>
    <w:rsid w:val="00027AB7"/>
    <w:rsid w:val="00046F96"/>
    <w:rsid w:val="00055C82"/>
    <w:rsid w:val="000565C1"/>
    <w:rsid w:val="000602FD"/>
    <w:rsid w:val="00062844"/>
    <w:rsid w:val="00073681"/>
    <w:rsid w:val="0007440F"/>
    <w:rsid w:val="000758DB"/>
    <w:rsid w:val="000963CA"/>
    <w:rsid w:val="000A04A5"/>
    <w:rsid w:val="000A6120"/>
    <w:rsid w:val="000B0AC7"/>
    <w:rsid w:val="000D146E"/>
    <w:rsid w:val="000D197D"/>
    <w:rsid w:val="000E614A"/>
    <w:rsid w:val="000F494A"/>
    <w:rsid w:val="0010152C"/>
    <w:rsid w:val="00112785"/>
    <w:rsid w:val="00121C04"/>
    <w:rsid w:val="00121CDA"/>
    <w:rsid w:val="001400B8"/>
    <w:rsid w:val="00153922"/>
    <w:rsid w:val="00153EBF"/>
    <w:rsid w:val="00160C0D"/>
    <w:rsid w:val="001665F8"/>
    <w:rsid w:val="0017090C"/>
    <w:rsid w:val="00186A85"/>
    <w:rsid w:val="00187C8D"/>
    <w:rsid w:val="001A3A38"/>
    <w:rsid w:val="001B46E7"/>
    <w:rsid w:val="001C687A"/>
    <w:rsid w:val="001D34D3"/>
    <w:rsid w:val="001E2EC1"/>
    <w:rsid w:val="00201E16"/>
    <w:rsid w:val="0021039F"/>
    <w:rsid w:val="00211687"/>
    <w:rsid w:val="002173BE"/>
    <w:rsid w:val="00291D82"/>
    <w:rsid w:val="002922AE"/>
    <w:rsid w:val="002B1CB5"/>
    <w:rsid w:val="002C0EC1"/>
    <w:rsid w:val="002C5279"/>
    <w:rsid w:val="002D7D6E"/>
    <w:rsid w:val="002F39CC"/>
    <w:rsid w:val="003238DA"/>
    <w:rsid w:val="00337FDC"/>
    <w:rsid w:val="00341C68"/>
    <w:rsid w:val="003424EB"/>
    <w:rsid w:val="00367FAC"/>
    <w:rsid w:val="00377AD0"/>
    <w:rsid w:val="00385BC5"/>
    <w:rsid w:val="003917FF"/>
    <w:rsid w:val="00391C9B"/>
    <w:rsid w:val="003A780A"/>
    <w:rsid w:val="003D1962"/>
    <w:rsid w:val="003D4270"/>
    <w:rsid w:val="003D7CF3"/>
    <w:rsid w:val="00400449"/>
    <w:rsid w:val="0041037A"/>
    <w:rsid w:val="004339C8"/>
    <w:rsid w:val="004368E4"/>
    <w:rsid w:val="00443246"/>
    <w:rsid w:val="00443CB2"/>
    <w:rsid w:val="0044783D"/>
    <w:rsid w:val="00450535"/>
    <w:rsid w:val="00454FA3"/>
    <w:rsid w:val="0047048F"/>
    <w:rsid w:val="00476FE4"/>
    <w:rsid w:val="004955DC"/>
    <w:rsid w:val="004B4628"/>
    <w:rsid w:val="004B4ABA"/>
    <w:rsid w:val="004CA710"/>
    <w:rsid w:val="004D46DA"/>
    <w:rsid w:val="00502A99"/>
    <w:rsid w:val="005043A5"/>
    <w:rsid w:val="00507B97"/>
    <w:rsid w:val="0052009D"/>
    <w:rsid w:val="005373F0"/>
    <w:rsid w:val="00540851"/>
    <w:rsid w:val="00540CD9"/>
    <w:rsid w:val="005420D2"/>
    <w:rsid w:val="0055031F"/>
    <w:rsid w:val="0055469D"/>
    <w:rsid w:val="005560F3"/>
    <w:rsid w:val="00556E31"/>
    <w:rsid w:val="005633F3"/>
    <w:rsid w:val="0057549D"/>
    <w:rsid w:val="00575B60"/>
    <w:rsid w:val="00581E79"/>
    <w:rsid w:val="005A207A"/>
    <w:rsid w:val="005B40A2"/>
    <w:rsid w:val="005B5CD0"/>
    <w:rsid w:val="005C00DE"/>
    <w:rsid w:val="005C303D"/>
    <w:rsid w:val="00605DA7"/>
    <w:rsid w:val="00612FF7"/>
    <w:rsid w:val="00614977"/>
    <w:rsid w:val="006152B7"/>
    <w:rsid w:val="00620CE8"/>
    <w:rsid w:val="00641BE7"/>
    <w:rsid w:val="00650CCF"/>
    <w:rsid w:val="006665C4"/>
    <w:rsid w:val="0066719B"/>
    <w:rsid w:val="006854E6"/>
    <w:rsid w:val="00685FC5"/>
    <w:rsid w:val="00686AA7"/>
    <w:rsid w:val="00693588"/>
    <w:rsid w:val="006955DD"/>
    <w:rsid w:val="006A1DC4"/>
    <w:rsid w:val="006A241F"/>
    <w:rsid w:val="006A6931"/>
    <w:rsid w:val="006E4855"/>
    <w:rsid w:val="006F11A7"/>
    <w:rsid w:val="006F2ABA"/>
    <w:rsid w:val="0071542F"/>
    <w:rsid w:val="0071581D"/>
    <w:rsid w:val="00717E06"/>
    <w:rsid w:val="007240D1"/>
    <w:rsid w:val="00732A69"/>
    <w:rsid w:val="0074158D"/>
    <w:rsid w:val="00741A3D"/>
    <w:rsid w:val="00764BC3"/>
    <w:rsid w:val="007756FD"/>
    <w:rsid w:val="00786632"/>
    <w:rsid w:val="00795CB3"/>
    <w:rsid w:val="00796639"/>
    <w:rsid w:val="00796CA0"/>
    <w:rsid w:val="007A5CA6"/>
    <w:rsid w:val="007A7267"/>
    <w:rsid w:val="007B304A"/>
    <w:rsid w:val="007D3D17"/>
    <w:rsid w:val="007E439C"/>
    <w:rsid w:val="007E6969"/>
    <w:rsid w:val="007F1269"/>
    <w:rsid w:val="008051D1"/>
    <w:rsid w:val="00807167"/>
    <w:rsid w:val="00816995"/>
    <w:rsid w:val="008222C4"/>
    <w:rsid w:val="008236EF"/>
    <w:rsid w:val="008379BC"/>
    <w:rsid w:val="00855BCB"/>
    <w:rsid w:val="008709E1"/>
    <w:rsid w:val="00876BF0"/>
    <w:rsid w:val="0088211F"/>
    <w:rsid w:val="00882A1C"/>
    <w:rsid w:val="00883C74"/>
    <w:rsid w:val="00893039"/>
    <w:rsid w:val="008A0592"/>
    <w:rsid w:val="008A642F"/>
    <w:rsid w:val="008A65BC"/>
    <w:rsid w:val="008B7EA7"/>
    <w:rsid w:val="008D77D6"/>
    <w:rsid w:val="008E7A77"/>
    <w:rsid w:val="008F1CAD"/>
    <w:rsid w:val="008F5205"/>
    <w:rsid w:val="00900108"/>
    <w:rsid w:val="00904D38"/>
    <w:rsid w:val="00905068"/>
    <w:rsid w:val="009347B3"/>
    <w:rsid w:val="00936792"/>
    <w:rsid w:val="00943751"/>
    <w:rsid w:val="0094484E"/>
    <w:rsid w:val="009476CB"/>
    <w:rsid w:val="00956AC8"/>
    <w:rsid w:val="009717BF"/>
    <w:rsid w:val="00984F6E"/>
    <w:rsid w:val="00996436"/>
    <w:rsid w:val="009A0CAE"/>
    <w:rsid w:val="009C5452"/>
    <w:rsid w:val="009D1306"/>
    <w:rsid w:val="009D28D7"/>
    <w:rsid w:val="009E27AB"/>
    <w:rsid w:val="009F14F8"/>
    <w:rsid w:val="009F66D6"/>
    <w:rsid w:val="00A206A0"/>
    <w:rsid w:val="00A225B3"/>
    <w:rsid w:val="00A255AE"/>
    <w:rsid w:val="00A30097"/>
    <w:rsid w:val="00A478A9"/>
    <w:rsid w:val="00A705E1"/>
    <w:rsid w:val="00A73DED"/>
    <w:rsid w:val="00A77BBF"/>
    <w:rsid w:val="00A83EBF"/>
    <w:rsid w:val="00A84AB9"/>
    <w:rsid w:val="00A921CC"/>
    <w:rsid w:val="00AC30CC"/>
    <w:rsid w:val="00AC6C32"/>
    <w:rsid w:val="00AD00EE"/>
    <w:rsid w:val="00AD44CE"/>
    <w:rsid w:val="00AE0295"/>
    <w:rsid w:val="00B06743"/>
    <w:rsid w:val="00B11D81"/>
    <w:rsid w:val="00B147B8"/>
    <w:rsid w:val="00B200C1"/>
    <w:rsid w:val="00B21EBE"/>
    <w:rsid w:val="00B23D56"/>
    <w:rsid w:val="00B2576C"/>
    <w:rsid w:val="00B26056"/>
    <w:rsid w:val="00B31CE0"/>
    <w:rsid w:val="00B3675D"/>
    <w:rsid w:val="00B6486D"/>
    <w:rsid w:val="00B73F3D"/>
    <w:rsid w:val="00B856F8"/>
    <w:rsid w:val="00B97B9D"/>
    <w:rsid w:val="00BC2B60"/>
    <w:rsid w:val="00BC6663"/>
    <w:rsid w:val="00BF15CE"/>
    <w:rsid w:val="00BF657B"/>
    <w:rsid w:val="00C0127F"/>
    <w:rsid w:val="00C03F23"/>
    <w:rsid w:val="00C24853"/>
    <w:rsid w:val="00C4BD39"/>
    <w:rsid w:val="00C61D35"/>
    <w:rsid w:val="00C66F06"/>
    <w:rsid w:val="00C74A2B"/>
    <w:rsid w:val="00C870F4"/>
    <w:rsid w:val="00CD34E0"/>
    <w:rsid w:val="00CD470C"/>
    <w:rsid w:val="00CF7B17"/>
    <w:rsid w:val="00D2564E"/>
    <w:rsid w:val="00D6434B"/>
    <w:rsid w:val="00D7516C"/>
    <w:rsid w:val="00D77702"/>
    <w:rsid w:val="00DA1203"/>
    <w:rsid w:val="00DA1260"/>
    <w:rsid w:val="00DA46A4"/>
    <w:rsid w:val="00DB0862"/>
    <w:rsid w:val="00DB429A"/>
    <w:rsid w:val="00DB6ADD"/>
    <w:rsid w:val="00DB7FB0"/>
    <w:rsid w:val="00DC1452"/>
    <w:rsid w:val="00DE2767"/>
    <w:rsid w:val="00DE2E98"/>
    <w:rsid w:val="00DE367C"/>
    <w:rsid w:val="00DF39C2"/>
    <w:rsid w:val="00DF4EE7"/>
    <w:rsid w:val="00DF51AE"/>
    <w:rsid w:val="00DF7547"/>
    <w:rsid w:val="00E040B7"/>
    <w:rsid w:val="00E16BC3"/>
    <w:rsid w:val="00E24148"/>
    <w:rsid w:val="00E61252"/>
    <w:rsid w:val="00E71BC7"/>
    <w:rsid w:val="00EA24AB"/>
    <w:rsid w:val="00EA254D"/>
    <w:rsid w:val="00EB4671"/>
    <w:rsid w:val="00EC1E4B"/>
    <w:rsid w:val="00ED0A51"/>
    <w:rsid w:val="00ED2485"/>
    <w:rsid w:val="00ED600E"/>
    <w:rsid w:val="00EE2905"/>
    <w:rsid w:val="00EF3B94"/>
    <w:rsid w:val="00F16287"/>
    <w:rsid w:val="00F201EE"/>
    <w:rsid w:val="00F40AEB"/>
    <w:rsid w:val="00F44060"/>
    <w:rsid w:val="00F4511D"/>
    <w:rsid w:val="00F777DC"/>
    <w:rsid w:val="00F77C6D"/>
    <w:rsid w:val="00F834E9"/>
    <w:rsid w:val="00FA0BC0"/>
    <w:rsid w:val="00FB193C"/>
    <w:rsid w:val="00FB31A5"/>
    <w:rsid w:val="00FB36FF"/>
    <w:rsid w:val="00FD0489"/>
    <w:rsid w:val="00FF4EE9"/>
    <w:rsid w:val="00FF7BBD"/>
    <w:rsid w:val="012BDC65"/>
    <w:rsid w:val="02181E9C"/>
    <w:rsid w:val="0342DEED"/>
    <w:rsid w:val="034390B4"/>
    <w:rsid w:val="0362B9B2"/>
    <w:rsid w:val="039C58AB"/>
    <w:rsid w:val="04A57C20"/>
    <w:rsid w:val="054A565C"/>
    <w:rsid w:val="0702E5F2"/>
    <w:rsid w:val="073519B0"/>
    <w:rsid w:val="08036169"/>
    <w:rsid w:val="081305C8"/>
    <w:rsid w:val="08612692"/>
    <w:rsid w:val="09D308C7"/>
    <w:rsid w:val="0A52A505"/>
    <w:rsid w:val="0B841A78"/>
    <w:rsid w:val="0BFAA449"/>
    <w:rsid w:val="0C943EA8"/>
    <w:rsid w:val="0CEF119F"/>
    <w:rsid w:val="0D5324A8"/>
    <w:rsid w:val="0D98E09D"/>
    <w:rsid w:val="0DE6BF1C"/>
    <w:rsid w:val="0E2A99C8"/>
    <w:rsid w:val="0E6696A2"/>
    <w:rsid w:val="0E88EA12"/>
    <w:rsid w:val="0F2CF7EE"/>
    <w:rsid w:val="0FC2480E"/>
    <w:rsid w:val="10CE6447"/>
    <w:rsid w:val="11759BFA"/>
    <w:rsid w:val="11AFB305"/>
    <w:rsid w:val="121D02ED"/>
    <w:rsid w:val="121E4F6A"/>
    <w:rsid w:val="12643FDB"/>
    <w:rsid w:val="1266DCAB"/>
    <w:rsid w:val="130BE9BF"/>
    <w:rsid w:val="13AEAD49"/>
    <w:rsid w:val="142DB250"/>
    <w:rsid w:val="14E11DC2"/>
    <w:rsid w:val="15182BFC"/>
    <w:rsid w:val="15206797"/>
    <w:rsid w:val="153D12CB"/>
    <w:rsid w:val="15801102"/>
    <w:rsid w:val="1610731E"/>
    <w:rsid w:val="161CFCA1"/>
    <w:rsid w:val="16F55AA8"/>
    <w:rsid w:val="17DEDE35"/>
    <w:rsid w:val="183BC86F"/>
    <w:rsid w:val="1844D56C"/>
    <w:rsid w:val="1855B7A5"/>
    <w:rsid w:val="18A3283B"/>
    <w:rsid w:val="19A0E5A1"/>
    <w:rsid w:val="19B567E6"/>
    <w:rsid w:val="19BA15DC"/>
    <w:rsid w:val="1AF318F7"/>
    <w:rsid w:val="1B705967"/>
    <w:rsid w:val="1C1D1EB9"/>
    <w:rsid w:val="1C8D74B5"/>
    <w:rsid w:val="1D91CC70"/>
    <w:rsid w:val="1E83455C"/>
    <w:rsid w:val="1EA1A740"/>
    <w:rsid w:val="1FAC5888"/>
    <w:rsid w:val="201B887B"/>
    <w:rsid w:val="20677613"/>
    <w:rsid w:val="2088DBA8"/>
    <w:rsid w:val="210C00D3"/>
    <w:rsid w:val="218600C8"/>
    <w:rsid w:val="21959C93"/>
    <w:rsid w:val="2230AE68"/>
    <w:rsid w:val="22A8BD1B"/>
    <w:rsid w:val="2392EA6D"/>
    <w:rsid w:val="2397AC81"/>
    <w:rsid w:val="23C324A9"/>
    <w:rsid w:val="251F11E6"/>
    <w:rsid w:val="2562BE75"/>
    <w:rsid w:val="256638C1"/>
    <w:rsid w:val="2606BCA5"/>
    <w:rsid w:val="262A54B5"/>
    <w:rsid w:val="266875CC"/>
    <w:rsid w:val="26725A6F"/>
    <w:rsid w:val="2712852F"/>
    <w:rsid w:val="2749D9EF"/>
    <w:rsid w:val="279C7303"/>
    <w:rsid w:val="27B23433"/>
    <w:rsid w:val="27BAE3E2"/>
    <w:rsid w:val="283835D6"/>
    <w:rsid w:val="291E606B"/>
    <w:rsid w:val="29BF00A7"/>
    <w:rsid w:val="2AA10C32"/>
    <w:rsid w:val="2BC4A0A9"/>
    <w:rsid w:val="2D7AC950"/>
    <w:rsid w:val="2E15116C"/>
    <w:rsid w:val="2E230588"/>
    <w:rsid w:val="2F92AB3F"/>
    <w:rsid w:val="2F97FF85"/>
    <w:rsid w:val="30EBCC31"/>
    <w:rsid w:val="31205858"/>
    <w:rsid w:val="3137D48B"/>
    <w:rsid w:val="31806914"/>
    <w:rsid w:val="318FEE6E"/>
    <w:rsid w:val="31B93220"/>
    <w:rsid w:val="31C382AA"/>
    <w:rsid w:val="32332971"/>
    <w:rsid w:val="32916C0B"/>
    <w:rsid w:val="32A25669"/>
    <w:rsid w:val="32D0EC51"/>
    <w:rsid w:val="3355085A"/>
    <w:rsid w:val="35849832"/>
    <w:rsid w:val="3648F43A"/>
    <w:rsid w:val="36DCA1CF"/>
    <w:rsid w:val="38445A2A"/>
    <w:rsid w:val="3887C1B0"/>
    <w:rsid w:val="39311707"/>
    <w:rsid w:val="39E586A6"/>
    <w:rsid w:val="3A674E6E"/>
    <w:rsid w:val="3AC33185"/>
    <w:rsid w:val="3C687CEA"/>
    <w:rsid w:val="3D25FDC1"/>
    <w:rsid w:val="3DFFC970"/>
    <w:rsid w:val="3E4E019A"/>
    <w:rsid w:val="3EA02498"/>
    <w:rsid w:val="3F0DA026"/>
    <w:rsid w:val="3F1363C0"/>
    <w:rsid w:val="3F1A4C75"/>
    <w:rsid w:val="3F5E996E"/>
    <w:rsid w:val="3F72F0FD"/>
    <w:rsid w:val="3F94E010"/>
    <w:rsid w:val="4198ED07"/>
    <w:rsid w:val="426C7C09"/>
    <w:rsid w:val="42F8C56A"/>
    <w:rsid w:val="4353AAFE"/>
    <w:rsid w:val="4365F2E3"/>
    <w:rsid w:val="4382A6E3"/>
    <w:rsid w:val="43CD6253"/>
    <w:rsid w:val="44013B2D"/>
    <w:rsid w:val="440E74DE"/>
    <w:rsid w:val="44359CB4"/>
    <w:rsid w:val="446BA984"/>
    <w:rsid w:val="465253FC"/>
    <w:rsid w:val="466309DE"/>
    <w:rsid w:val="46E06D8F"/>
    <w:rsid w:val="4738B3DD"/>
    <w:rsid w:val="47DEB7B1"/>
    <w:rsid w:val="484796F6"/>
    <w:rsid w:val="485B02E7"/>
    <w:rsid w:val="48FE8F5C"/>
    <w:rsid w:val="497336FB"/>
    <w:rsid w:val="4994EA7B"/>
    <w:rsid w:val="49BEE24A"/>
    <w:rsid w:val="49D9DC88"/>
    <w:rsid w:val="4AE7E8E1"/>
    <w:rsid w:val="4BB06D1D"/>
    <w:rsid w:val="4BB60D69"/>
    <w:rsid w:val="4C8B501F"/>
    <w:rsid w:val="4C9FD616"/>
    <w:rsid w:val="4CF9D605"/>
    <w:rsid w:val="4E47DB7B"/>
    <w:rsid w:val="4E515269"/>
    <w:rsid w:val="4E77A59F"/>
    <w:rsid w:val="4F2E4FDE"/>
    <w:rsid w:val="4F4095DD"/>
    <w:rsid w:val="50049BE7"/>
    <w:rsid w:val="52435D08"/>
    <w:rsid w:val="54D34B7D"/>
    <w:rsid w:val="550B7F01"/>
    <w:rsid w:val="5510CDCA"/>
    <w:rsid w:val="55343882"/>
    <w:rsid w:val="5554E483"/>
    <w:rsid w:val="56AC0C83"/>
    <w:rsid w:val="56C12BC2"/>
    <w:rsid w:val="5782F14B"/>
    <w:rsid w:val="5820327D"/>
    <w:rsid w:val="5879BBB9"/>
    <w:rsid w:val="58B434F7"/>
    <w:rsid w:val="58C600FD"/>
    <w:rsid w:val="58F05373"/>
    <w:rsid w:val="595495D0"/>
    <w:rsid w:val="59A417FE"/>
    <w:rsid w:val="59E19D47"/>
    <w:rsid w:val="5A3BDBBA"/>
    <w:rsid w:val="5A51FAC3"/>
    <w:rsid w:val="5ADA66B2"/>
    <w:rsid w:val="5C52DA2E"/>
    <w:rsid w:val="5CD4A392"/>
    <w:rsid w:val="5DEEF2F7"/>
    <w:rsid w:val="5E4EF669"/>
    <w:rsid w:val="5E6BA513"/>
    <w:rsid w:val="5E6C5CC6"/>
    <w:rsid w:val="5E89F73E"/>
    <w:rsid w:val="5EFCE9CF"/>
    <w:rsid w:val="5F373DAB"/>
    <w:rsid w:val="6012AF3B"/>
    <w:rsid w:val="604D5257"/>
    <w:rsid w:val="60BB070E"/>
    <w:rsid w:val="60C1BD45"/>
    <w:rsid w:val="6163F7D7"/>
    <w:rsid w:val="61A33B15"/>
    <w:rsid w:val="61C2FBF9"/>
    <w:rsid w:val="61F07876"/>
    <w:rsid w:val="631475D0"/>
    <w:rsid w:val="635A2612"/>
    <w:rsid w:val="63E6685D"/>
    <w:rsid w:val="6402B098"/>
    <w:rsid w:val="640CD9D4"/>
    <w:rsid w:val="647C944D"/>
    <w:rsid w:val="64BFC7D4"/>
    <w:rsid w:val="65746260"/>
    <w:rsid w:val="65EC5A41"/>
    <w:rsid w:val="6605C46E"/>
    <w:rsid w:val="6659C97E"/>
    <w:rsid w:val="66BF5BE7"/>
    <w:rsid w:val="6748BE64"/>
    <w:rsid w:val="67D9A472"/>
    <w:rsid w:val="68237A12"/>
    <w:rsid w:val="68281676"/>
    <w:rsid w:val="6842C36D"/>
    <w:rsid w:val="6901A7E9"/>
    <w:rsid w:val="698D8861"/>
    <w:rsid w:val="69A18B9B"/>
    <w:rsid w:val="69F31BD8"/>
    <w:rsid w:val="6A6BC3CF"/>
    <w:rsid w:val="6A858DF7"/>
    <w:rsid w:val="6BC2B3E0"/>
    <w:rsid w:val="6BCFB2CE"/>
    <w:rsid w:val="6C2AE4A3"/>
    <w:rsid w:val="6C6E91B1"/>
    <w:rsid w:val="6D5D8FB4"/>
    <w:rsid w:val="6D94EBCE"/>
    <w:rsid w:val="6DDD7F26"/>
    <w:rsid w:val="6EB960B7"/>
    <w:rsid w:val="6EBBB0E3"/>
    <w:rsid w:val="6F3C60EB"/>
    <w:rsid w:val="6FEC19D1"/>
    <w:rsid w:val="7052DD73"/>
    <w:rsid w:val="70DBA2C6"/>
    <w:rsid w:val="70E5F14B"/>
    <w:rsid w:val="71649D42"/>
    <w:rsid w:val="7181AB17"/>
    <w:rsid w:val="71CC539A"/>
    <w:rsid w:val="71DC16C1"/>
    <w:rsid w:val="7277DB7A"/>
    <w:rsid w:val="72953461"/>
    <w:rsid w:val="72D80B8D"/>
    <w:rsid w:val="731CD9BB"/>
    <w:rsid w:val="7418E874"/>
    <w:rsid w:val="741C9740"/>
    <w:rsid w:val="74A828EB"/>
    <w:rsid w:val="75A8B5F7"/>
    <w:rsid w:val="7603C43F"/>
    <w:rsid w:val="760FE219"/>
    <w:rsid w:val="76A63B13"/>
    <w:rsid w:val="76B08EE1"/>
    <w:rsid w:val="76ECDA8F"/>
    <w:rsid w:val="77501806"/>
    <w:rsid w:val="78601FCE"/>
    <w:rsid w:val="788A5E65"/>
    <w:rsid w:val="78AA0110"/>
    <w:rsid w:val="790A859C"/>
    <w:rsid w:val="79394D44"/>
    <w:rsid w:val="795A2522"/>
    <w:rsid w:val="7A0F0A8C"/>
    <w:rsid w:val="7A6F3D34"/>
    <w:rsid w:val="7B5A4F32"/>
    <w:rsid w:val="7B8CA2DE"/>
    <w:rsid w:val="7BC54A80"/>
    <w:rsid w:val="7BEF1C3A"/>
    <w:rsid w:val="7C561C75"/>
    <w:rsid w:val="7CD0DAB4"/>
    <w:rsid w:val="7CF921DB"/>
    <w:rsid w:val="7D4B0F36"/>
    <w:rsid w:val="7D667B4A"/>
    <w:rsid w:val="7EF0FBAC"/>
    <w:rsid w:val="7EFC89F9"/>
    <w:rsid w:val="7F02CA8E"/>
    <w:rsid w:val="7F59B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08C789F3-7A22-439C-A113-231F423D92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9</Words>
  <Characters>4614</Characters>
  <Application>Microsoft Office Word</Application>
  <DocSecurity>4</DocSecurity>
  <Lines>38</Lines>
  <Paragraphs>10</Paragraphs>
  <ScaleCrop>false</ScaleCrop>
  <Company/>
  <LinksUpToDate>false</LinksUpToDate>
  <CharactersWithSpaces>5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Moozhayil, Alex Bernard</cp:lastModifiedBy>
  <cp:revision>192</cp:revision>
  <dcterms:created xsi:type="dcterms:W3CDTF">2020-10-18T19:57:00Z</dcterms:created>
  <dcterms:modified xsi:type="dcterms:W3CDTF">2020-10-19T17:24:00Z</dcterms:modified>
</cp:coreProperties>
</file>